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54fb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6ef0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57:50Z</dcterms:created>
  <dcterms:modified xsi:type="dcterms:W3CDTF">2017-03-13T14:57:50Z</dcterms:modified>
</cp:coreProperties>
</file>